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DB82673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CSS RWD (Responsive Web Design)</w:t>
      </w: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 is a design approach that makes websites look and function well on all devices—desktops, tablets, and phones—using 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lexible layouts</w:t>
      </w: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media queries</w:t>
      </w: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 xml:space="preserve">, and 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fluid images</w:t>
      </w: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.</w:t>
      </w:r>
    </w:p>
    <w:p w14:paraId="7CA80388" w14:textId="77777777" w:rsidR="00226F12" w:rsidRPr="00226F12" w:rsidRDefault="00226F12" w:rsidP="00226F1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5FF72F0D">
          <v:rect id="_x0000_i1130" style="width:0;height:1.5pt" o:hralign="center" o:hrstd="t" o:hr="t" fillcolor="#a0a0a0" stroked="f"/>
        </w:pict>
      </w:r>
    </w:p>
    <w:p w14:paraId="549C7EFA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✅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Key Concepts of CSS RWD</w:t>
      </w:r>
    </w:p>
    <w:p w14:paraId="12C01F5B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1. Viewport Meta Tag</w:t>
      </w:r>
    </w:p>
    <w:p w14:paraId="6F7F9410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Ensures proper scaling on mobile devices:</w:t>
      </w:r>
    </w:p>
    <w:p w14:paraId="3AC9445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&lt;meta name="viewport" content="width=device-width, initial-scale=1.0"&gt;</w:t>
      </w:r>
    </w:p>
    <w:p w14:paraId="564FC680" w14:textId="77777777" w:rsidR="00226F12" w:rsidRPr="00226F12" w:rsidRDefault="00226F12" w:rsidP="00226F1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8D4FF7C">
          <v:rect id="_x0000_i1131" style="width:0;height:1.5pt" o:hralign="center" o:hrstd="t" o:hr="t" fillcolor="#a0a0a0" stroked="f"/>
        </w:pict>
      </w:r>
    </w:p>
    <w:p w14:paraId="4D7EF0DE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2. Fluid Layout (Percent-based Widths)</w:t>
      </w:r>
    </w:p>
    <w:p w14:paraId="19EB62B9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Use percentages instead of fixed widths:</w:t>
      </w:r>
    </w:p>
    <w:p w14:paraId="349B02DD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.container {</w:t>
      </w:r>
    </w:p>
    <w:p w14:paraId="39C9B34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width: 100%;</w:t>
      </w:r>
    </w:p>
    <w:p w14:paraId="09EE655C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max-width: 1200px;</w:t>
      </w:r>
    </w:p>
    <w:p w14:paraId="19B33C5D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margin: auto;</w:t>
      </w:r>
    </w:p>
    <w:p w14:paraId="0C1F6945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padding: 0 20px;</w:t>
      </w:r>
    </w:p>
    <w:p w14:paraId="2C16395C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6BA34839" w14:textId="77777777" w:rsidR="00226F12" w:rsidRPr="00226F12" w:rsidRDefault="00226F12" w:rsidP="00226F1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0E59F1E5">
          <v:rect id="_x0000_i1132" style="width:0;height:1.5pt" o:hralign="center" o:hrstd="t" o:hr="t" fillcolor="#a0a0a0" stroked="f"/>
        </w:pict>
      </w:r>
    </w:p>
    <w:p w14:paraId="7216AFAF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3. Responsive Media (Images &amp; Videos)</w:t>
      </w:r>
    </w:p>
    <w:p w14:paraId="6B5ECBE0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Make media scale with screen size:</w:t>
      </w:r>
    </w:p>
    <w:p w14:paraId="61BD3AD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img, video {</w:t>
      </w:r>
    </w:p>
    <w:p w14:paraId="33862FD4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max-width: 100%;</w:t>
      </w:r>
    </w:p>
    <w:p w14:paraId="3DE5B1EE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height: auto;</w:t>
      </w:r>
    </w:p>
    <w:p w14:paraId="2FE7D01A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6B274AB6" w14:textId="77777777" w:rsidR="00226F12" w:rsidRPr="00226F12" w:rsidRDefault="00226F12" w:rsidP="00226F1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2BA19A5C">
          <v:rect id="_x0000_i1133" style="width:0;height:1.5pt" o:hralign="center" o:hrstd="t" o:hr="t" fillcolor="#a0a0a0" stroked="f"/>
        </w:pict>
      </w:r>
    </w:p>
    <w:p w14:paraId="5D6A1D14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lastRenderedPageBreak/>
        <w:t>4. Media Queries</w:t>
      </w:r>
    </w:p>
    <w:p w14:paraId="4AEA76EF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Apply different styles at specific breakpoints:</w:t>
      </w:r>
    </w:p>
    <w:p w14:paraId="1E86568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/* Mobile First */</w:t>
      </w:r>
    </w:p>
    <w:p w14:paraId="22B1245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body {</w:t>
      </w:r>
    </w:p>
    <w:p w14:paraId="00CB43FF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font-size: 16px;</w:t>
      </w:r>
    </w:p>
    <w:p w14:paraId="10FC37D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36F6573F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237DD6B4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768px) {</w:t>
      </w:r>
    </w:p>
    <w:p w14:paraId="2DA28C3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body {</w:t>
      </w:r>
    </w:p>
    <w:p w14:paraId="4FE9BEC5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font-size: 18px;</w:t>
      </w:r>
    </w:p>
    <w:p w14:paraId="55486C8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56782C2B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5B433F24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3DDA39E5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1024px) {</w:t>
      </w:r>
    </w:p>
    <w:p w14:paraId="77EBDCA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body {</w:t>
      </w:r>
    </w:p>
    <w:p w14:paraId="2E7D0A6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font-size: 20px;</w:t>
      </w:r>
    </w:p>
    <w:p w14:paraId="0E04BE27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66FFA28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7809FB83" w14:textId="77777777" w:rsidR="00226F12" w:rsidRPr="00226F12" w:rsidRDefault="00226F12" w:rsidP="00226F12">
      <w:pPr>
        <w:spacing w:after="0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pict w14:anchorId="71AB8FCA">
          <v:rect id="_x0000_i1134" style="width:0;height:1.5pt" o:hralign="center" o:hrstd="t" o:hr="t" fillcolor="#a0a0a0" stroked="f"/>
        </w:pict>
      </w:r>
    </w:p>
    <w:p w14:paraId="3202C9D3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>5. Flexible Grid Layouts</w:t>
      </w:r>
    </w:p>
    <w:p w14:paraId="30057999" w14:textId="77777777" w:rsidR="00226F12" w:rsidRPr="00226F12" w:rsidRDefault="00226F12" w:rsidP="00226F1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</w:pPr>
      <w:r w:rsidRPr="00226F12">
        <w:rPr>
          <w:rFonts w:ascii="Times New Roman" w:eastAsia="Times New Roman" w:hAnsi="Times New Roman" w:cs="Times New Roman"/>
          <w:kern w:val="0"/>
          <w:sz w:val="32"/>
          <w:szCs w:val="32"/>
          <w14:ligatures w14:val="none"/>
        </w:rPr>
        <w:t>Use Flexbox or CSS Grid to adapt to screen sizes.</w:t>
      </w:r>
    </w:p>
    <w:p w14:paraId="5D16A32B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🟦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Flexbox Example:</w:t>
      </w:r>
    </w:p>
    <w:p w14:paraId="7061B56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.flex-container {</w:t>
      </w:r>
    </w:p>
    <w:p w14:paraId="6F781384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display: flex;</w:t>
      </w:r>
    </w:p>
    <w:p w14:paraId="6C91A1AA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flex-wrap: wrap;</w:t>
      </w:r>
    </w:p>
    <w:p w14:paraId="29F3FA8F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gap: 1rem;</w:t>
      </w:r>
    </w:p>
    <w:p w14:paraId="0FE006E9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2075CCA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6238B207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.flex-item {</w:t>
      </w:r>
    </w:p>
    <w:p w14:paraId="3412997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flex: 1 1 100%;</w:t>
      </w:r>
    </w:p>
    <w:p w14:paraId="4895A1A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lastRenderedPageBreak/>
        <w:t>}</w:t>
      </w:r>
    </w:p>
    <w:p w14:paraId="2F665097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032E860E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768px) {</w:t>
      </w:r>
    </w:p>
    <w:p w14:paraId="2AD9685B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.flex-item {</w:t>
      </w:r>
    </w:p>
    <w:p w14:paraId="71853769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flex: 1 1 48%;</w:t>
      </w:r>
    </w:p>
    <w:p w14:paraId="1EABAB8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3ADF778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29F8BBE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464D4231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1024px) {</w:t>
      </w:r>
    </w:p>
    <w:p w14:paraId="1CF1314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.flex-item {</w:t>
      </w:r>
    </w:p>
    <w:p w14:paraId="6BFB9A8C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flex: 1 1 30%;</w:t>
      </w:r>
    </w:p>
    <w:p w14:paraId="2E64EA71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7082B502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61670443" w14:textId="77777777" w:rsidR="00226F12" w:rsidRPr="00226F12" w:rsidRDefault="00226F12" w:rsidP="00226F12">
      <w:pPr>
        <w:spacing w:before="100" w:beforeAutospacing="1" w:after="100" w:afterAutospacing="1" w:line="240" w:lineRule="auto"/>
        <w:outlineLvl w:val="3"/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</w:pPr>
      <w:r w:rsidRPr="00226F12">
        <w:rPr>
          <w:rFonts w:ascii="Segoe UI Emoji" w:eastAsia="Times New Roman" w:hAnsi="Segoe UI Emoji" w:cs="Segoe UI Emoji"/>
          <w:b/>
          <w:bCs/>
          <w:kern w:val="0"/>
          <w:sz w:val="32"/>
          <w:szCs w:val="32"/>
          <w14:ligatures w14:val="none"/>
        </w:rPr>
        <w:t>🟦</w:t>
      </w:r>
      <w:r w:rsidRPr="00226F12">
        <w:rPr>
          <w:rFonts w:ascii="Times New Roman" w:eastAsia="Times New Roman" w:hAnsi="Times New Roman" w:cs="Times New Roman"/>
          <w:b/>
          <w:bCs/>
          <w:kern w:val="0"/>
          <w:sz w:val="32"/>
          <w:szCs w:val="32"/>
          <w14:ligatures w14:val="none"/>
        </w:rPr>
        <w:t xml:space="preserve"> Grid Example:</w:t>
      </w:r>
    </w:p>
    <w:p w14:paraId="481B65F7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ss</w:t>
      </w:r>
    </w:p>
    <w:p w14:paraId="5E23969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CopyEdit</w:t>
      </w:r>
    </w:p>
    <w:p w14:paraId="1654DAE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.grid {</w:t>
      </w:r>
    </w:p>
    <w:p w14:paraId="505D89CF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display: grid;</w:t>
      </w:r>
    </w:p>
    <w:p w14:paraId="2F7C9A26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grid-template-columns: 1fr;</w:t>
      </w:r>
    </w:p>
    <w:p w14:paraId="5A32766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gap: 1rem;</w:t>
      </w:r>
    </w:p>
    <w:p w14:paraId="5CF4212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1CA8E50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1667342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768px) {</w:t>
      </w:r>
    </w:p>
    <w:p w14:paraId="1048AA9E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.grid {</w:t>
      </w:r>
    </w:p>
    <w:p w14:paraId="4EC618D5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grid-template-columns: repeat(2, 1fr);</w:t>
      </w:r>
    </w:p>
    <w:p w14:paraId="20B38E61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2369E167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2FF8EECE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</w:p>
    <w:p w14:paraId="7BEE2C20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@media (min-width: 1024px) {</w:t>
      </w:r>
    </w:p>
    <w:p w14:paraId="7B1FB8EA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.grid {</w:t>
      </w:r>
    </w:p>
    <w:p w14:paraId="0B05DB6D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  grid-template-columns: repeat(4, 1fr);</w:t>
      </w:r>
    </w:p>
    <w:p w14:paraId="7ABFA628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 xml:space="preserve">  }</w:t>
      </w:r>
    </w:p>
    <w:p w14:paraId="25564A43" w14:textId="77777777" w:rsidR="00226F12" w:rsidRPr="00226F12" w:rsidRDefault="00226F12" w:rsidP="00226F12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</w:pPr>
      <w:r w:rsidRPr="00226F12">
        <w:rPr>
          <w:rFonts w:ascii="Courier New" w:eastAsia="Times New Roman" w:hAnsi="Courier New" w:cs="Courier New"/>
          <w:kern w:val="0"/>
          <w:sz w:val="32"/>
          <w:szCs w:val="32"/>
          <w14:ligatures w14:val="none"/>
        </w:rPr>
        <w:t>}</w:t>
      </w:r>
    </w:p>
    <w:p w14:paraId="4FC1C74B" w14:textId="77777777" w:rsidR="004664C9" w:rsidRPr="00226F12" w:rsidRDefault="004664C9">
      <w:pPr>
        <w:rPr>
          <w:sz w:val="32"/>
          <w:szCs w:val="32"/>
        </w:rPr>
      </w:pPr>
    </w:p>
    <w:sectPr w:rsidR="004664C9" w:rsidRPr="00226F1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IxNDQ0MDIyMjC1MDFV0lEKTi0uzszPAykwrAUA8VYaIywAAAA="/>
  </w:docVars>
  <w:rsids>
    <w:rsidRoot w:val="00062EEE"/>
    <w:rsid w:val="00060191"/>
    <w:rsid w:val="00062EEE"/>
    <w:rsid w:val="000A39E0"/>
    <w:rsid w:val="00125744"/>
    <w:rsid w:val="00226F12"/>
    <w:rsid w:val="004664C9"/>
    <w:rsid w:val="006A186D"/>
    <w:rsid w:val="008258AA"/>
    <w:rsid w:val="008B6830"/>
    <w:rsid w:val="00D61103"/>
    <w:rsid w:val="00ED77DB"/>
    <w:rsid w:val="00F476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7B6BB0-EB87-4F2E-9FD1-3AA55870DA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62EEE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62EEE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62EEE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62EE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62EEE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62EE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62EE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62EE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62EE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62EEE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62EE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62EEE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62EEE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62EEE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62EEE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62EEE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62EEE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62EEE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62EEE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62EE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62EE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62EEE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62EE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62EE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62EE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62EEE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62EEE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62EEE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62EEE"/>
    <w:rPr>
      <w:b/>
      <w:bCs/>
      <w:smallCaps/>
      <w:color w:val="2F5496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31673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70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2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929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3307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1292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8625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8108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7847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85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5335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62010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276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50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72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7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9926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5744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41766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629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27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44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304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86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1437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672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482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45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6027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4610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08429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521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38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36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289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7170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9535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5260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354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5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211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20106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918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294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4194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8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06907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9886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6925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91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55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9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656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24863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727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605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86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6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81306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8747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9480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1762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0627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3122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7787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0906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38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710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198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6209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11662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587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1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47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978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79227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1768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7518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112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04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0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794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5911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607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67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6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6695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502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3336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525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42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3323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782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4968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636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93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567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080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723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225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994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529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29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83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515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1398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26</Words>
  <Characters>1289</Characters>
  <Application>Microsoft Office Word</Application>
  <DocSecurity>0</DocSecurity>
  <Lines>10</Lines>
  <Paragraphs>3</Paragraphs>
  <ScaleCrop>false</ScaleCrop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thosh Kumar</dc:creator>
  <cp:keywords/>
  <dc:description/>
  <cp:lastModifiedBy>Santhosh Kumar</cp:lastModifiedBy>
  <cp:revision>2</cp:revision>
  <dcterms:created xsi:type="dcterms:W3CDTF">2025-05-22T18:11:00Z</dcterms:created>
  <dcterms:modified xsi:type="dcterms:W3CDTF">2025-05-22T18:12:00Z</dcterms:modified>
</cp:coreProperties>
</file>